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C9542A" w14:textId="4E7B6E91" w:rsidR="00422B64" w:rsidRDefault="00422B64" w:rsidP="00422B64">
      <w:r>
        <w:rPr>
          <w:rFonts w:hint="eastAsia"/>
        </w:rPr>
        <w:t>S</w:t>
      </w:r>
      <w:r>
        <w:t>R</w:t>
      </w:r>
    </w:p>
    <w:p w14:paraId="0420A555" w14:textId="34A2E21D" w:rsidR="00422B64" w:rsidRDefault="00422B64" w:rsidP="00422B64">
      <w:r>
        <w:t xml:space="preserve">Time </w:t>
      </w:r>
      <w:proofErr w:type="gramStart"/>
      <w:r>
        <w:t>Series(</w:t>
      </w:r>
      <w:proofErr w:type="gramEnd"/>
    </w:p>
    <w:p w14:paraId="73736A7E" w14:textId="77777777" w:rsidR="00422B64" w:rsidRDefault="00422B64" w:rsidP="00422B64">
      <w:r>
        <w:tab/>
      </w:r>
      <w:proofErr w:type="gramStart"/>
      <w:r>
        <w:t>X( :</w:t>
      </w:r>
      <w:proofErr w:type="gramEnd"/>
      <w:r>
        <w:t>No. ),</w:t>
      </w:r>
    </w:p>
    <w:p w14:paraId="2DC961F4" w14:textId="77777777" w:rsidR="00422B64" w:rsidRDefault="00422B64" w:rsidP="00422B64">
      <w:r>
        <w:tab/>
      </w:r>
      <w:proofErr w:type="gramStart"/>
      <w:r>
        <w:t>Y( :</w:t>
      </w:r>
      <w:proofErr w:type="gramEnd"/>
      <w:r>
        <w:t>Positive rate in Southern China ),</w:t>
      </w:r>
    </w:p>
    <w:p w14:paraId="21BFA2FC" w14:textId="77777777" w:rsidR="00422B64" w:rsidRDefault="00422B64" w:rsidP="00422B64">
      <w:r>
        <w:tab/>
        <w:t xml:space="preserve">Number of Forecast </w:t>
      </w:r>
      <w:proofErr w:type="gramStart"/>
      <w:r>
        <w:t>Periods( 12</w:t>
      </w:r>
      <w:proofErr w:type="gramEnd"/>
      <w:r>
        <w:t xml:space="preserve"> ),</w:t>
      </w:r>
    </w:p>
    <w:p w14:paraId="4FDC731D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0, 1, 0, 52 ),</w:t>
      </w:r>
    </w:p>
    <w:p w14:paraId="57390A02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0, 1, 1, 52 ),</w:t>
      </w:r>
    </w:p>
    <w:p w14:paraId="4241CCD6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0, 1, 2, 52 ),</w:t>
      </w:r>
    </w:p>
    <w:p w14:paraId="715C0CF9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1, 1, 0, 52 ),</w:t>
      </w:r>
    </w:p>
    <w:p w14:paraId="736AA77D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1, 1, 1, 52 ),</w:t>
      </w:r>
    </w:p>
    <w:p w14:paraId="5DA84A23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1, 1, 2, 52 ),</w:t>
      </w:r>
    </w:p>
    <w:p w14:paraId="1C3117EE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0, 1, 0, 52 ),</w:t>
      </w:r>
    </w:p>
    <w:p w14:paraId="226FB890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0, 1, 1, 52 ),</w:t>
      </w:r>
    </w:p>
    <w:p w14:paraId="33084182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0, 1, 2, 52 ),</w:t>
      </w:r>
    </w:p>
    <w:p w14:paraId="5EC5DFDB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1, 1, 0, 52 ),</w:t>
      </w:r>
    </w:p>
    <w:p w14:paraId="6829C746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1, 1, 1, 52 ),</w:t>
      </w:r>
    </w:p>
    <w:p w14:paraId="25CEA5CB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1, 1, 2, 52 ),</w:t>
      </w:r>
    </w:p>
    <w:p w14:paraId="03BB1CAA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0, 1, 0, 52 ),</w:t>
      </w:r>
    </w:p>
    <w:p w14:paraId="3C4756E9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0, 1, 1, 52 ),</w:t>
      </w:r>
    </w:p>
    <w:p w14:paraId="17DE087B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0, 1, 2, 52 ),</w:t>
      </w:r>
    </w:p>
    <w:p w14:paraId="3BF81660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1, 1, 0, 52 ),</w:t>
      </w:r>
    </w:p>
    <w:p w14:paraId="377F237D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1, 1, 1, 52 ),</w:t>
      </w:r>
    </w:p>
    <w:p w14:paraId="2381383F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1, 1, 2, 52 ),</w:t>
      </w:r>
    </w:p>
    <w:p w14:paraId="2F578774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3, 0, 1, 0, 52 ),</w:t>
      </w:r>
    </w:p>
    <w:p w14:paraId="4BF43A51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3, 0, 1, 1, 52 ),</w:t>
      </w:r>
    </w:p>
    <w:p w14:paraId="736E12B5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3, 0, 1, 2, 52 ),</w:t>
      </w:r>
    </w:p>
    <w:p w14:paraId="60D0AF6D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3, 1, 1, 0, 52 ),</w:t>
      </w:r>
    </w:p>
    <w:p w14:paraId="40E6C43C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3, 1, 1, 1, 52 ),</w:t>
      </w:r>
    </w:p>
    <w:p w14:paraId="70031141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3, 1, 1, 2, 52 ),</w:t>
      </w:r>
    </w:p>
    <w:p w14:paraId="40B9D430" w14:textId="77777777" w:rsidR="00422B64" w:rsidRDefault="00422B64" w:rsidP="00422B64">
      <w:r>
        <w:tab/>
      </w:r>
      <w:proofErr w:type="spellStart"/>
      <w:proofErr w:type="gramStart"/>
      <w:r>
        <w:t>SendToReport</w:t>
      </w:r>
      <w:proofErr w:type="spellEnd"/>
      <w:r>
        <w:t>(</w:t>
      </w:r>
      <w:proofErr w:type="gramEnd"/>
    </w:p>
    <w:p w14:paraId="340E0CBB" w14:textId="77777777" w:rsidR="00422B64" w:rsidRDefault="00422B64" w:rsidP="00422B64">
      <w:r>
        <w:tab/>
      </w:r>
      <w:r>
        <w:tab/>
      </w:r>
      <w:proofErr w:type="gramStart"/>
      <w:r>
        <w:t>Dispatch( {</w:t>
      </w:r>
      <w:proofErr w:type="gramEnd"/>
      <w:r>
        <w:t xml:space="preserve">"Model Comparison"}, "", </w:t>
      </w:r>
      <w:proofErr w:type="spellStart"/>
      <w:r>
        <w:t>ScrollBox</w:t>
      </w:r>
      <w:proofErr w:type="spellEnd"/>
      <w:r>
        <w:t>, {Background Color( 117 )} )</w:t>
      </w:r>
    </w:p>
    <w:p w14:paraId="1A0B2CDD" w14:textId="77777777" w:rsidR="00422B64" w:rsidRDefault="00422B64" w:rsidP="00422B64">
      <w:r>
        <w:tab/>
        <w:t>)</w:t>
      </w:r>
    </w:p>
    <w:p w14:paraId="60F0D706" w14:textId="704D8D3F" w:rsidR="000167F5" w:rsidRDefault="00422B64" w:rsidP="00422B64">
      <w:r>
        <w:t>)</w:t>
      </w:r>
    </w:p>
    <w:p w14:paraId="6A30A6DD" w14:textId="677E6B96" w:rsidR="00422B64" w:rsidRDefault="00422B64" w:rsidP="00422B64"/>
    <w:p w14:paraId="77F24AA1" w14:textId="25260D55" w:rsidR="00422B64" w:rsidRDefault="00422B64" w:rsidP="00422B64"/>
    <w:p w14:paraId="3FDA3FAF" w14:textId="32C9F331" w:rsidR="00422B64" w:rsidRDefault="00422B64" w:rsidP="00422B64"/>
    <w:p w14:paraId="088377BF" w14:textId="36957ECE" w:rsidR="00422B64" w:rsidRDefault="00422B64" w:rsidP="00422B64"/>
    <w:p w14:paraId="202E62F4" w14:textId="2E96F45F" w:rsidR="00422B64" w:rsidRDefault="00422B64" w:rsidP="00422B64"/>
    <w:p w14:paraId="7029B028" w14:textId="0A57F1F6" w:rsidR="00422B64" w:rsidRDefault="00422B64" w:rsidP="00422B64"/>
    <w:p w14:paraId="6AEA0E8E" w14:textId="303D5386" w:rsidR="00422B64" w:rsidRDefault="00422B64" w:rsidP="00422B64"/>
    <w:p w14:paraId="3BBA11EC" w14:textId="6C4E6732" w:rsidR="00422B64" w:rsidRDefault="00422B64" w:rsidP="00422B64"/>
    <w:p w14:paraId="16D9C88D" w14:textId="3BEF858A" w:rsidR="00422B64" w:rsidRDefault="00422B64" w:rsidP="00422B64"/>
    <w:p w14:paraId="6EE2E170" w14:textId="10EF6B85" w:rsidR="00422B64" w:rsidRDefault="00422B64" w:rsidP="00422B64"/>
    <w:p w14:paraId="4BFC7B19" w14:textId="300B473F" w:rsidR="00422B64" w:rsidRDefault="00422B64" w:rsidP="00422B64"/>
    <w:p w14:paraId="7C60E5AC" w14:textId="43D1C330" w:rsidR="00422B64" w:rsidRDefault="00422B64" w:rsidP="00422B64">
      <w:r>
        <w:rPr>
          <w:rFonts w:hint="eastAsia"/>
        </w:rPr>
        <w:lastRenderedPageBreak/>
        <w:t>N</w:t>
      </w:r>
      <w:r>
        <w:t>R</w:t>
      </w:r>
    </w:p>
    <w:p w14:paraId="4A187E5C" w14:textId="6BECF431" w:rsidR="00422B64" w:rsidRDefault="00422B64" w:rsidP="00422B64">
      <w:r>
        <w:t xml:space="preserve">Time </w:t>
      </w:r>
      <w:proofErr w:type="gramStart"/>
      <w:r>
        <w:t>Series(</w:t>
      </w:r>
      <w:proofErr w:type="gramEnd"/>
    </w:p>
    <w:p w14:paraId="28B4703B" w14:textId="77777777" w:rsidR="00422B64" w:rsidRDefault="00422B64" w:rsidP="00422B64">
      <w:r>
        <w:tab/>
      </w:r>
      <w:proofErr w:type="gramStart"/>
      <w:r>
        <w:t>X( :</w:t>
      </w:r>
      <w:proofErr w:type="gramEnd"/>
      <w:r>
        <w:t>No. ),</w:t>
      </w:r>
    </w:p>
    <w:p w14:paraId="2D4254FC" w14:textId="77777777" w:rsidR="00422B64" w:rsidRDefault="00422B64" w:rsidP="00422B64">
      <w:r>
        <w:tab/>
      </w:r>
      <w:proofErr w:type="gramStart"/>
      <w:r>
        <w:t>Y( :</w:t>
      </w:r>
      <w:proofErr w:type="gramEnd"/>
      <w:r>
        <w:t>Positive rate in Northern China ),</w:t>
      </w:r>
    </w:p>
    <w:p w14:paraId="64C3214F" w14:textId="77777777" w:rsidR="00422B64" w:rsidRDefault="00422B64" w:rsidP="00422B64">
      <w:r>
        <w:tab/>
        <w:t xml:space="preserve">Number of Forecast </w:t>
      </w:r>
      <w:proofErr w:type="gramStart"/>
      <w:r>
        <w:t>Periods( 12</w:t>
      </w:r>
      <w:proofErr w:type="gramEnd"/>
      <w:r>
        <w:t xml:space="preserve"> ),</w:t>
      </w:r>
    </w:p>
    <w:p w14:paraId="2CE1C4C4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0, 1, 0, 52 ),</w:t>
      </w:r>
    </w:p>
    <w:p w14:paraId="6C4670B6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0, 1, 1, 52 ),</w:t>
      </w:r>
    </w:p>
    <w:p w14:paraId="655EEA54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0, 1, 2, 52 ),</w:t>
      </w:r>
    </w:p>
    <w:p w14:paraId="05508E3B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1, 1, 0, 52 ),</w:t>
      </w:r>
    </w:p>
    <w:p w14:paraId="7E6D2E9E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1, 1, 1, 52 ),</w:t>
      </w:r>
    </w:p>
    <w:p w14:paraId="3DA264A6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1, 1, 2, 52 ),</w:t>
      </w:r>
    </w:p>
    <w:p w14:paraId="19FC1AE2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0, 1, 0, 52 ),</w:t>
      </w:r>
    </w:p>
    <w:p w14:paraId="77A01D20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0, 1, 1, 52 ),</w:t>
      </w:r>
    </w:p>
    <w:p w14:paraId="548A4A56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0, 1, 2, 52 ),</w:t>
      </w:r>
    </w:p>
    <w:p w14:paraId="5852ACDE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1, 1, 0, 52 ),</w:t>
      </w:r>
    </w:p>
    <w:p w14:paraId="76BEA280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1, 1, 1, 52 ),</w:t>
      </w:r>
    </w:p>
    <w:p w14:paraId="0A6D113F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1, 1, 2, 52 ),</w:t>
      </w:r>
    </w:p>
    <w:p w14:paraId="153B6466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0, 1, 0, 52 ),</w:t>
      </w:r>
    </w:p>
    <w:p w14:paraId="22874D9C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0, 1, 1, 52 ),</w:t>
      </w:r>
    </w:p>
    <w:p w14:paraId="3BB9281F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0, 1, 2, 52 ),</w:t>
      </w:r>
    </w:p>
    <w:p w14:paraId="49450DEB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1, 1, 0, 52 ),</w:t>
      </w:r>
    </w:p>
    <w:p w14:paraId="7933D658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1, 1, 1, 52 ),</w:t>
      </w:r>
    </w:p>
    <w:p w14:paraId="54B2F656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1, 1, 2, 52 ),</w:t>
      </w:r>
    </w:p>
    <w:p w14:paraId="70A1318F" w14:textId="77777777" w:rsidR="00422B64" w:rsidRDefault="00422B64" w:rsidP="00422B64">
      <w:r>
        <w:tab/>
      </w:r>
      <w:proofErr w:type="spellStart"/>
      <w:proofErr w:type="gramStart"/>
      <w:r>
        <w:t>SendToReport</w:t>
      </w:r>
      <w:proofErr w:type="spellEnd"/>
      <w:r>
        <w:t>(</w:t>
      </w:r>
      <w:proofErr w:type="gramEnd"/>
    </w:p>
    <w:p w14:paraId="72F71F80" w14:textId="77777777" w:rsidR="00422B64" w:rsidRDefault="00422B64" w:rsidP="00422B64">
      <w:r>
        <w:tab/>
      </w:r>
      <w:r>
        <w:tab/>
      </w:r>
      <w:proofErr w:type="gramStart"/>
      <w:r>
        <w:t>Dispatch( {</w:t>
      </w:r>
      <w:proofErr w:type="gramEnd"/>
      <w:r>
        <w:t xml:space="preserve">"Model Comparison"}, "", </w:t>
      </w:r>
      <w:proofErr w:type="spellStart"/>
      <w:r>
        <w:t>ScrollBox</w:t>
      </w:r>
      <w:proofErr w:type="spellEnd"/>
      <w:r>
        <w:t>, {Background Color( 117 )} )</w:t>
      </w:r>
    </w:p>
    <w:p w14:paraId="0D8068B7" w14:textId="77777777" w:rsidR="00422B64" w:rsidRDefault="00422B64" w:rsidP="00422B64">
      <w:r>
        <w:tab/>
        <w:t>)</w:t>
      </w:r>
    </w:p>
    <w:p w14:paraId="636E8054" w14:textId="6139DCF4" w:rsidR="00422B64" w:rsidRDefault="00422B64" w:rsidP="00422B64">
      <w:r>
        <w:t>)</w:t>
      </w:r>
    </w:p>
    <w:p w14:paraId="03DE78A7" w14:textId="08C74363" w:rsidR="00422B64" w:rsidRDefault="00422B64" w:rsidP="00422B64"/>
    <w:p w14:paraId="5F70E097" w14:textId="0864E078" w:rsidR="00422B64" w:rsidRDefault="00422B64" w:rsidP="00422B64"/>
    <w:p w14:paraId="21040661" w14:textId="32758637" w:rsidR="00422B64" w:rsidRDefault="00422B64" w:rsidP="00422B64"/>
    <w:p w14:paraId="61AAB0B0" w14:textId="6C493F6E" w:rsidR="00422B64" w:rsidRDefault="00422B64" w:rsidP="00422B64"/>
    <w:p w14:paraId="51134397" w14:textId="6B14CF98" w:rsidR="00422B64" w:rsidRDefault="00422B64" w:rsidP="00422B64"/>
    <w:p w14:paraId="186CEEF6" w14:textId="261806D8" w:rsidR="00422B64" w:rsidRDefault="00422B64" w:rsidP="00422B64"/>
    <w:p w14:paraId="02CB5E25" w14:textId="4EE76478" w:rsidR="00422B64" w:rsidRDefault="00422B64" w:rsidP="00422B64"/>
    <w:p w14:paraId="1E061DD3" w14:textId="6BB2E40B" w:rsidR="00422B64" w:rsidRDefault="00422B64" w:rsidP="00422B64"/>
    <w:p w14:paraId="48E36345" w14:textId="56642FD9" w:rsidR="00422B64" w:rsidRDefault="00422B64" w:rsidP="00422B64"/>
    <w:p w14:paraId="5C8C733E" w14:textId="132E0272" w:rsidR="00422B64" w:rsidRDefault="00422B64" w:rsidP="00422B64"/>
    <w:p w14:paraId="6720789F" w14:textId="63C06837" w:rsidR="00422B64" w:rsidRDefault="00422B64" w:rsidP="00422B64"/>
    <w:p w14:paraId="676AFADE" w14:textId="0E26FE47" w:rsidR="00422B64" w:rsidRDefault="00422B64" w:rsidP="00422B64"/>
    <w:p w14:paraId="08F5A54A" w14:textId="52D2C3E6" w:rsidR="00422B64" w:rsidRDefault="00422B64" w:rsidP="00422B64"/>
    <w:p w14:paraId="7AB23B59" w14:textId="229BBBA5" w:rsidR="00422B64" w:rsidRDefault="00422B64" w:rsidP="00422B64"/>
    <w:p w14:paraId="4B7A7B96" w14:textId="34E410BF" w:rsidR="00422B64" w:rsidRDefault="00422B64" w:rsidP="00422B64"/>
    <w:p w14:paraId="2C632E67" w14:textId="73F7F60A" w:rsidR="00422B64" w:rsidRDefault="00422B64" w:rsidP="00422B64"/>
    <w:p w14:paraId="546DE7D1" w14:textId="17631A10" w:rsidR="00422B64" w:rsidRDefault="00422B64" w:rsidP="00422B64"/>
    <w:p w14:paraId="4FEBA92F" w14:textId="387E6130" w:rsidR="00422B64" w:rsidRDefault="00422B64" w:rsidP="00422B64">
      <w:r>
        <w:t>UR</w:t>
      </w:r>
    </w:p>
    <w:p w14:paraId="3E05C25C" w14:textId="77777777" w:rsidR="00422B64" w:rsidRDefault="00422B64" w:rsidP="00422B64">
      <w:r>
        <w:t xml:space="preserve">Time </w:t>
      </w:r>
      <w:proofErr w:type="gramStart"/>
      <w:r>
        <w:t>Series(</w:t>
      </w:r>
      <w:proofErr w:type="gramEnd"/>
    </w:p>
    <w:p w14:paraId="7DFE170A" w14:textId="77777777" w:rsidR="00422B64" w:rsidRDefault="00422B64" w:rsidP="00422B64">
      <w:r>
        <w:tab/>
      </w:r>
      <w:proofErr w:type="gramStart"/>
      <w:r>
        <w:t>X( :</w:t>
      </w:r>
      <w:proofErr w:type="gramEnd"/>
      <w:r>
        <w:t>No. ),</w:t>
      </w:r>
    </w:p>
    <w:p w14:paraId="17C6CFC0" w14:textId="77777777" w:rsidR="00422B64" w:rsidRDefault="00422B64" w:rsidP="00422B64">
      <w:r>
        <w:tab/>
      </w:r>
      <w:proofErr w:type="gramStart"/>
      <w:r>
        <w:t>Y( :</w:t>
      </w:r>
      <w:proofErr w:type="gramEnd"/>
      <w:r>
        <w:t>Positive rate in USA ),</w:t>
      </w:r>
    </w:p>
    <w:p w14:paraId="411CA8A1" w14:textId="77777777" w:rsidR="00422B64" w:rsidRDefault="00422B64" w:rsidP="00422B64">
      <w:r>
        <w:tab/>
        <w:t xml:space="preserve">Number of Forecast </w:t>
      </w:r>
      <w:proofErr w:type="gramStart"/>
      <w:r>
        <w:t>Periods( 12</w:t>
      </w:r>
      <w:proofErr w:type="gramEnd"/>
      <w:r>
        <w:t xml:space="preserve"> ),</w:t>
      </w:r>
    </w:p>
    <w:p w14:paraId="037E04F4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0, 1, 0, 52 ),</w:t>
      </w:r>
    </w:p>
    <w:p w14:paraId="1490BDAA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0, 1, 1, 52 ),</w:t>
      </w:r>
    </w:p>
    <w:p w14:paraId="0FC8DF01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0, 1, 2, 52 ),</w:t>
      </w:r>
    </w:p>
    <w:p w14:paraId="281FDE57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1, 1, 0, 52 ),</w:t>
      </w:r>
    </w:p>
    <w:p w14:paraId="69A17330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1, 1, 1, 52 ),</w:t>
      </w:r>
    </w:p>
    <w:p w14:paraId="71CCF27E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0, 1, 1, 2, 52 ),</w:t>
      </w:r>
    </w:p>
    <w:p w14:paraId="5E7FC7DA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0, 1, 0, 52 ),</w:t>
      </w:r>
    </w:p>
    <w:p w14:paraId="6722EE9A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0, 1, 1, 52 ),</w:t>
      </w:r>
    </w:p>
    <w:p w14:paraId="4228862D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0, 1, 2, 52 ),</w:t>
      </w:r>
    </w:p>
    <w:p w14:paraId="27B04C55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1, 1, 0, 52 ),</w:t>
      </w:r>
    </w:p>
    <w:p w14:paraId="316D2681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1, 1, 1, 52 ),</w:t>
      </w:r>
    </w:p>
    <w:p w14:paraId="436B0399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1, 1, 1, 2, 52 ),</w:t>
      </w:r>
    </w:p>
    <w:p w14:paraId="7B75CB29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0, 1, 0, 52 ),</w:t>
      </w:r>
    </w:p>
    <w:p w14:paraId="70FFE824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0, 1, 1, 52 ),</w:t>
      </w:r>
    </w:p>
    <w:p w14:paraId="24799DD9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0, 1, 2, 52 ),</w:t>
      </w:r>
    </w:p>
    <w:p w14:paraId="68A94F8B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1, 1, 0, 52 ),</w:t>
      </w:r>
    </w:p>
    <w:p w14:paraId="425D6CCD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1, 1, 1, 52 ),</w:t>
      </w:r>
    </w:p>
    <w:p w14:paraId="1523BE21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2, 1, 1, 2, 52 ),</w:t>
      </w:r>
    </w:p>
    <w:p w14:paraId="1741C0AC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3, 0, 1, 0, 52 ),</w:t>
      </w:r>
    </w:p>
    <w:p w14:paraId="5089414D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3, 0, 1, 1, 52 ),</w:t>
      </w:r>
    </w:p>
    <w:p w14:paraId="3C9B175E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3, 0, 1, 2, 52 ),</w:t>
      </w:r>
    </w:p>
    <w:p w14:paraId="24DC364F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3, 1, 1, 0, 52 ),</w:t>
      </w:r>
    </w:p>
    <w:p w14:paraId="2F1C4147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3, 1, 1, 1, 52 ),</w:t>
      </w:r>
    </w:p>
    <w:p w14:paraId="6A010CB1" w14:textId="77777777" w:rsidR="00422B64" w:rsidRDefault="00422B64" w:rsidP="00422B64">
      <w:r>
        <w:tab/>
        <w:t xml:space="preserve">Seasonal </w:t>
      </w:r>
      <w:proofErr w:type="gramStart"/>
      <w:r>
        <w:t>ARIMA( 1</w:t>
      </w:r>
      <w:proofErr w:type="gramEnd"/>
      <w:r>
        <w:t>, 1, 3, 1, 1, 2, 52 ),</w:t>
      </w:r>
    </w:p>
    <w:p w14:paraId="4550E294" w14:textId="77777777" w:rsidR="00422B64" w:rsidRDefault="00422B64" w:rsidP="00422B64">
      <w:r>
        <w:tab/>
      </w:r>
      <w:proofErr w:type="spellStart"/>
      <w:proofErr w:type="gramStart"/>
      <w:r>
        <w:t>SendToReport</w:t>
      </w:r>
      <w:proofErr w:type="spellEnd"/>
      <w:r>
        <w:t>(</w:t>
      </w:r>
      <w:proofErr w:type="gramEnd"/>
    </w:p>
    <w:p w14:paraId="4B112068" w14:textId="77777777" w:rsidR="00422B64" w:rsidRDefault="00422B64" w:rsidP="00422B64">
      <w:r>
        <w:tab/>
      </w:r>
      <w:r>
        <w:tab/>
      </w:r>
      <w:proofErr w:type="gramStart"/>
      <w:r>
        <w:t>Dispatch( {</w:t>
      </w:r>
      <w:proofErr w:type="gramEnd"/>
      <w:r>
        <w:t xml:space="preserve">"Model Comparison"}, "", </w:t>
      </w:r>
      <w:proofErr w:type="spellStart"/>
      <w:r>
        <w:t>ScrollBox</w:t>
      </w:r>
      <w:proofErr w:type="spellEnd"/>
      <w:r>
        <w:t>, {Background Color( 117 )} ),</w:t>
      </w:r>
    </w:p>
    <w:p w14:paraId="6B150B0C" w14:textId="77777777" w:rsidR="00422B64" w:rsidRDefault="00422B64" w:rsidP="00422B64">
      <w:r>
        <w:tab/>
      </w:r>
      <w:r>
        <w:tab/>
      </w:r>
      <w:proofErr w:type="gramStart"/>
      <w:r>
        <w:t>Dispatch(</w:t>
      </w:r>
      <w:proofErr w:type="gramEnd"/>
    </w:p>
    <w:p w14:paraId="2155C053" w14:textId="77777777" w:rsidR="00422B64" w:rsidRDefault="00422B64" w:rsidP="00422B64">
      <w:r>
        <w:tab/>
      </w:r>
      <w:r>
        <w:tab/>
      </w:r>
      <w:r>
        <w:tab/>
        <w:t>{"Model: 季节性 ARIMA(1, 1, 2)(0, 1, 2)52  ", "Forecast"},</w:t>
      </w:r>
    </w:p>
    <w:p w14:paraId="71BFF875" w14:textId="77777777" w:rsidR="00422B64" w:rsidRDefault="00422B64" w:rsidP="00422B64">
      <w:r>
        <w:tab/>
      </w:r>
      <w:r>
        <w:tab/>
      </w:r>
      <w:r>
        <w:tab/>
        <w:t>"Time Series Predicted Graph",</w:t>
      </w:r>
    </w:p>
    <w:p w14:paraId="6CAB8535" w14:textId="77777777" w:rsidR="00422B64" w:rsidRDefault="00422B64" w:rsidP="00422B64">
      <w:r>
        <w:tab/>
      </w:r>
      <w:r>
        <w:tab/>
      </w:r>
      <w:r>
        <w:tab/>
      </w:r>
      <w:proofErr w:type="spellStart"/>
      <w:r>
        <w:t>FrameBox</w:t>
      </w:r>
      <w:proofErr w:type="spellEnd"/>
      <w:r>
        <w:t>,</w:t>
      </w:r>
    </w:p>
    <w:p w14:paraId="0B2220E4" w14:textId="77777777" w:rsidR="00422B64" w:rsidRDefault="00422B64" w:rsidP="00422B64">
      <w:r>
        <w:tab/>
      </w:r>
      <w:r>
        <w:tab/>
      </w:r>
      <w:r>
        <w:tab/>
        <w:t xml:space="preserve">{Frame </w:t>
      </w:r>
      <w:proofErr w:type="gramStart"/>
      <w:r>
        <w:t>Size( 436</w:t>
      </w:r>
      <w:proofErr w:type="gramEnd"/>
      <w:r>
        <w:t>, 144 )}</w:t>
      </w:r>
    </w:p>
    <w:p w14:paraId="37548E31" w14:textId="77777777" w:rsidR="00422B64" w:rsidRDefault="00422B64" w:rsidP="00422B64">
      <w:r>
        <w:tab/>
      </w:r>
      <w:r>
        <w:tab/>
        <w:t>)</w:t>
      </w:r>
    </w:p>
    <w:p w14:paraId="41DFAC97" w14:textId="77777777" w:rsidR="00422B64" w:rsidRDefault="00422B64" w:rsidP="00422B64">
      <w:r>
        <w:tab/>
        <w:t>)</w:t>
      </w:r>
    </w:p>
    <w:p w14:paraId="636349B3" w14:textId="2B369939" w:rsidR="00422B64" w:rsidRDefault="00422B64" w:rsidP="00422B64">
      <w:r>
        <w:t>)</w:t>
      </w:r>
    </w:p>
    <w:p w14:paraId="68A0DDE5" w14:textId="7E6D9140" w:rsidR="00422B64" w:rsidRDefault="00422B64" w:rsidP="00422B64"/>
    <w:p w14:paraId="4C6A3624" w14:textId="21ABE084" w:rsidR="00422B64" w:rsidRDefault="00422B64" w:rsidP="00422B64"/>
    <w:p w14:paraId="59D0EED6" w14:textId="3F675B23" w:rsidR="00422B64" w:rsidRDefault="00422B64" w:rsidP="00422B64"/>
    <w:p w14:paraId="7B202DEB" w14:textId="1C8E9944" w:rsidR="00422B64" w:rsidRDefault="00422B64" w:rsidP="00422B64"/>
    <w:p w14:paraId="259A9A26" w14:textId="7E909B09" w:rsidR="00422B64" w:rsidRDefault="00422B64" w:rsidP="00422B64"/>
    <w:p w14:paraId="2461154E" w14:textId="77777777" w:rsidR="00AF0DAA" w:rsidRDefault="00AF0DAA" w:rsidP="00AF0DAA">
      <w:r>
        <w:t xml:space="preserve">NI </w:t>
      </w:r>
      <w:r>
        <w:rPr>
          <w:rFonts w:hint="eastAsia"/>
        </w:rPr>
        <w:t>脚本</w:t>
      </w:r>
    </w:p>
    <w:p w14:paraId="3B7B06D6" w14:textId="77777777" w:rsidR="00AF0DAA" w:rsidRDefault="00AF0DAA" w:rsidP="00AF0DAA">
      <w:pPr>
        <w:widowControl/>
        <w:jc w:val="left"/>
      </w:pPr>
      <w:r>
        <w:t xml:space="preserve">Time </w:t>
      </w:r>
      <w:proofErr w:type="gramStart"/>
      <w:r>
        <w:t>Series(</w:t>
      </w:r>
      <w:proofErr w:type="gramEnd"/>
    </w:p>
    <w:p w14:paraId="79C20DBD" w14:textId="77777777" w:rsidR="00AF0DAA" w:rsidRDefault="00AF0DAA" w:rsidP="00AF0DAA">
      <w:pPr>
        <w:widowControl/>
        <w:jc w:val="left"/>
      </w:pPr>
      <w:r>
        <w:tab/>
      </w:r>
      <w:proofErr w:type="gramStart"/>
      <w:r>
        <w:t>X( :</w:t>
      </w:r>
      <w:proofErr w:type="gramEnd"/>
      <w:r>
        <w:t>No. ),</w:t>
      </w:r>
    </w:p>
    <w:p w14:paraId="24960F3C" w14:textId="77777777" w:rsidR="00AF0DAA" w:rsidRDefault="00AF0DAA" w:rsidP="00AF0DAA">
      <w:pPr>
        <w:widowControl/>
        <w:jc w:val="left"/>
      </w:pPr>
      <w:r>
        <w:tab/>
      </w:r>
      <w:proofErr w:type="gramStart"/>
      <w:r>
        <w:t>Y( :</w:t>
      </w:r>
      <w:proofErr w:type="gramEnd"/>
      <w:r>
        <w:t>Number of  ILI in Northern China ),</w:t>
      </w:r>
    </w:p>
    <w:p w14:paraId="2BD34924" w14:textId="77777777" w:rsidR="00AF0DAA" w:rsidRDefault="00AF0DAA" w:rsidP="00AF0DAA">
      <w:pPr>
        <w:widowControl/>
        <w:jc w:val="left"/>
      </w:pPr>
      <w:r>
        <w:tab/>
        <w:t xml:space="preserve">Number of Forecast </w:t>
      </w:r>
      <w:proofErr w:type="gramStart"/>
      <w:r>
        <w:t>Periods( 12</w:t>
      </w:r>
      <w:proofErr w:type="gramEnd"/>
      <w:r>
        <w:t xml:space="preserve"> ),</w:t>
      </w:r>
    </w:p>
    <w:p w14:paraId="63A9A379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0, 0, 1, 0, 52 ),</w:t>
      </w:r>
    </w:p>
    <w:p w14:paraId="7DF1380A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0, 0, 1, 1, 52 ),</w:t>
      </w:r>
    </w:p>
    <w:p w14:paraId="29FFC4BB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0, 0, 1, 2, 52 ),</w:t>
      </w:r>
    </w:p>
    <w:p w14:paraId="542AFF64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0, 1, 1, 0, 52 ),</w:t>
      </w:r>
    </w:p>
    <w:p w14:paraId="109487C8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0, 1, 1, 1, 52 ),</w:t>
      </w:r>
    </w:p>
    <w:p w14:paraId="2D29BF13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0, 1, 1, 2, 52 ),</w:t>
      </w:r>
    </w:p>
    <w:p w14:paraId="35941751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1, 0, 1, 0, 52 ),</w:t>
      </w:r>
    </w:p>
    <w:p w14:paraId="0D4F48FC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1, 0, 1, 1, 52 ),</w:t>
      </w:r>
    </w:p>
    <w:p w14:paraId="35AF94C2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1, 0, 1, 2, 52 ),</w:t>
      </w:r>
    </w:p>
    <w:p w14:paraId="2BEAAC92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1, 1, 1, 0, 52 ),</w:t>
      </w:r>
    </w:p>
    <w:p w14:paraId="64EB2B90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1, 1, 1, 1, 52 ),</w:t>
      </w:r>
    </w:p>
    <w:p w14:paraId="2CF31AF1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1, 1, 1, 2, 52 ),</w:t>
      </w:r>
    </w:p>
    <w:p w14:paraId="055D4B0C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2, 0, 1, 0, 52 ),</w:t>
      </w:r>
    </w:p>
    <w:p w14:paraId="6714C760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2, 0, 1, 1, 52 ),</w:t>
      </w:r>
    </w:p>
    <w:p w14:paraId="23319AAC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2, 0, 1, 2, 52 ),</w:t>
      </w:r>
    </w:p>
    <w:p w14:paraId="4107886F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2, 1, 1, 0, 52 ),</w:t>
      </w:r>
    </w:p>
    <w:p w14:paraId="5909DCE5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2, 1, 1, 1, 52 ),</w:t>
      </w:r>
    </w:p>
    <w:p w14:paraId="6A6C1D79" w14:textId="77777777" w:rsidR="00AF0DAA" w:rsidRDefault="00AF0DAA" w:rsidP="00AF0DAA">
      <w:pPr>
        <w:widowControl/>
        <w:jc w:val="left"/>
      </w:pPr>
      <w:r>
        <w:tab/>
        <w:t xml:space="preserve">Seasonal </w:t>
      </w:r>
      <w:proofErr w:type="gramStart"/>
      <w:r>
        <w:t>ARIMA( 1</w:t>
      </w:r>
      <w:proofErr w:type="gramEnd"/>
      <w:r>
        <w:t>, 1, 2, 1, 1, 2, 52 ),</w:t>
      </w:r>
    </w:p>
    <w:p w14:paraId="50B39475" w14:textId="77777777" w:rsidR="00AF0DAA" w:rsidRDefault="00AF0DAA" w:rsidP="00AF0DAA">
      <w:pPr>
        <w:widowControl/>
        <w:jc w:val="left"/>
      </w:pPr>
      <w:r>
        <w:tab/>
      </w:r>
      <w:proofErr w:type="spellStart"/>
      <w:proofErr w:type="gramStart"/>
      <w:r>
        <w:t>SendToReport</w:t>
      </w:r>
      <w:proofErr w:type="spellEnd"/>
      <w:r>
        <w:t>(</w:t>
      </w:r>
      <w:proofErr w:type="gramEnd"/>
    </w:p>
    <w:p w14:paraId="14531CC1" w14:textId="77777777" w:rsidR="00AF0DAA" w:rsidRDefault="00AF0DAA" w:rsidP="00AF0DAA">
      <w:pPr>
        <w:widowControl/>
        <w:jc w:val="left"/>
      </w:pPr>
      <w:r>
        <w:tab/>
      </w:r>
      <w:r>
        <w:tab/>
      </w:r>
      <w:proofErr w:type="gramStart"/>
      <w:r>
        <w:t>Dispatch( {</w:t>
      </w:r>
      <w:proofErr w:type="gramEnd"/>
      <w:r>
        <w:t xml:space="preserve">"Model Comparison"}, "", </w:t>
      </w:r>
      <w:proofErr w:type="spellStart"/>
      <w:r>
        <w:t>ScrollBox</w:t>
      </w:r>
      <w:proofErr w:type="spellEnd"/>
      <w:r>
        <w:t>, {Background Color( 117 )} )</w:t>
      </w:r>
    </w:p>
    <w:p w14:paraId="5382E032" w14:textId="77777777" w:rsidR="00AF0DAA" w:rsidRDefault="00AF0DAA" w:rsidP="00AF0DAA">
      <w:pPr>
        <w:widowControl/>
        <w:jc w:val="left"/>
      </w:pPr>
      <w:r>
        <w:tab/>
        <w:t>)</w:t>
      </w:r>
    </w:p>
    <w:p w14:paraId="5EDFADF6" w14:textId="77777777" w:rsidR="00AF0DAA" w:rsidRDefault="00AF0DAA" w:rsidP="00AF0DAA">
      <w:pPr>
        <w:widowControl/>
        <w:jc w:val="left"/>
      </w:pPr>
      <w:r>
        <w:t>)</w:t>
      </w:r>
      <w:r>
        <w:br w:type="page"/>
      </w:r>
    </w:p>
    <w:p w14:paraId="4621A15D" w14:textId="77777777" w:rsidR="00AF0DAA" w:rsidRDefault="00AF0DAA" w:rsidP="00AF0DAA">
      <w:r>
        <w:rPr>
          <w:rFonts w:hint="eastAsia"/>
        </w:rPr>
        <w:t>S</w:t>
      </w:r>
      <w:r>
        <w:t>I</w:t>
      </w:r>
    </w:p>
    <w:p w14:paraId="13385550" w14:textId="77777777" w:rsidR="00AF0DAA" w:rsidRDefault="00AF0DAA" w:rsidP="00AF0DAA">
      <w:r>
        <w:t xml:space="preserve">Time </w:t>
      </w:r>
      <w:proofErr w:type="gramStart"/>
      <w:r>
        <w:t>Series(</w:t>
      </w:r>
      <w:proofErr w:type="gramEnd"/>
    </w:p>
    <w:p w14:paraId="732DA072" w14:textId="77777777" w:rsidR="00AF0DAA" w:rsidRDefault="00AF0DAA" w:rsidP="00AF0DAA">
      <w:r>
        <w:tab/>
      </w:r>
      <w:proofErr w:type="gramStart"/>
      <w:r>
        <w:t>X( :</w:t>
      </w:r>
      <w:proofErr w:type="gramEnd"/>
      <w:r>
        <w:t>No. ),</w:t>
      </w:r>
    </w:p>
    <w:p w14:paraId="38713312" w14:textId="77777777" w:rsidR="00AF0DAA" w:rsidRDefault="00AF0DAA" w:rsidP="00AF0DAA">
      <w:r>
        <w:tab/>
      </w:r>
      <w:proofErr w:type="gramStart"/>
      <w:r>
        <w:t>Y( :</w:t>
      </w:r>
      <w:proofErr w:type="gramEnd"/>
      <w:r>
        <w:t>Number of ILI in Southern China ),</w:t>
      </w:r>
    </w:p>
    <w:p w14:paraId="69C1048A" w14:textId="77777777" w:rsidR="00AF0DAA" w:rsidRDefault="00AF0DAA" w:rsidP="00AF0DAA">
      <w:r>
        <w:tab/>
        <w:t xml:space="preserve">Number of Forecast </w:t>
      </w:r>
      <w:proofErr w:type="gramStart"/>
      <w:r>
        <w:t>Periods( 12</w:t>
      </w:r>
      <w:proofErr w:type="gramEnd"/>
      <w:r>
        <w:t xml:space="preserve"> ),</w:t>
      </w:r>
    </w:p>
    <w:p w14:paraId="2CD81B85" w14:textId="77777777" w:rsidR="00AF0DAA" w:rsidRDefault="00AF0DAA" w:rsidP="00AF0DAA">
      <w:r>
        <w:tab/>
        <w:t xml:space="preserve">Seasonal </w:t>
      </w:r>
      <w:proofErr w:type="gramStart"/>
      <w:r>
        <w:t>ARIMA( 1</w:t>
      </w:r>
      <w:proofErr w:type="gramEnd"/>
      <w:r>
        <w:t>, 1, 0, 0, 1, 0, 52 ),</w:t>
      </w:r>
    </w:p>
    <w:p w14:paraId="79A47AAE" w14:textId="77777777" w:rsidR="00AF0DAA" w:rsidRDefault="00AF0DAA" w:rsidP="00AF0DAA">
      <w:r>
        <w:tab/>
        <w:t xml:space="preserve">Seasonal </w:t>
      </w:r>
      <w:proofErr w:type="gramStart"/>
      <w:r>
        <w:t>ARIMA( 1</w:t>
      </w:r>
      <w:proofErr w:type="gramEnd"/>
      <w:r>
        <w:t>, 1, 0, 0, 1, 1, 52 ),</w:t>
      </w:r>
    </w:p>
    <w:p w14:paraId="36035C59" w14:textId="77777777" w:rsidR="00AF0DAA" w:rsidRDefault="00AF0DAA" w:rsidP="00AF0DAA">
      <w:r>
        <w:tab/>
        <w:t xml:space="preserve">Seasonal </w:t>
      </w:r>
      <w:proofErr w:type="gramStart"/>
      <w:r>
        <w:t>ARIMA( 1</w:t>
      </w:r>
      <w:proofErr w:type="gramEnd"/>
      <w:r>
        <w:t>, 1, 0, 0, 1, 2, 52 ),</w:t>
      </w:r>
    </w:p>
    <w:p w14:paraId="39FA94FB" w14:textId="77777777" w:rsidR="00AF0DAA" w:rsidRDefault="00AF0DAA" w:rsidP="00AF0DAA">
      <w:r>
        <w:tab/>
        <w:t xml:space="preserve">Seasonal </w:t>
      </w:r>
      <w:proofErr w:type="gramStart"/>
      <w:r>
        <w:t>ARIMA( 1</w:t>
      </w:r>
      <w:proofErr w:type="gramEnd"/>
      <w:r>
        <w:t>, 1, 0, 1, 1, 0, 52 ),</w:t>
      </w:r>
    </w:p>
    <w:p w14:paraId="5D322212" w14:textId="77777777" w:rsidR="00AF0DAA" w:rsidRDefault="00AF0DAA" w:rsidP="00AF0DAA">
      <w:r>
        <w:tab/>
        <w:t xml:space="preserve">Seasonal </w:t>
      </w:r>
      <w:proofErr w:type="gramStart"/>
      <w:r>
        <w:t>ARIMA( 1</w:t>
      </w:r>
      <w:proofErr w:type="gramEnd"/>
      <w:r>
        <w:t>, 1, 0, 1, 1, 1, 52 ),</w:t>
      </w:r>
    </w:p>
    <w:p w14:paraId="6751F1EA" w14:textId="77777777" w:rsidR="00AF0DAA" w:rsidRDefault="00AF0DAA" w:rsidP="00AF0DAA">
      <w:r>
        <w:tab/>
        <w:t xml:space="preserve">Seasonal </w:t>
      </w:r>
      <w:proofErr w:type="gramStart"/>
      <w:r>
        <w:t>ARIMA( 1</w:t>
      </w:r>
      <w:proofErr w:type="gramEnd"/>
      <w:r>
        <w:t>, 1, 0, 1, 1, 2, 52 ),</w:t>
      </w:r>
    </w:p>
    <w:p w14:paraId="4DBA94FE" w14:textId="77777777" w:rsidR="00AF0DAA" w:rsidRDefault="00AF0DAA" w:rsidP="00AF0DAA">
      <w:r>
        <w:tab/>
        <w:t xml:space="preserve">Seasonal </w:t>
      </w:r>
      <w:proofErr w:type="gramStart"/>
      <w:r>
        <w:t>ARIMA( 1</w:t>
      </w:r>
      <w:proofErr w:type="gramEnd"/>
      <w:r>
        <w:t>, 1, 1, 0, 1, 0, 52 ),</w:t>
      </w:r>
    </w:p>
    <w:p w14:paraId="09F2BF33" w14:textId="77777777" w:rsidR="00AF0DAA" w:rsidRDefault="00AF0DAA" w:rsidP="00AF0DAA">
      <w:r>
        <w:tab/>
        <w:t xml:space="preserve">Seasonal </w:t>
      </w:r>
      <w:proofErr w:type="gramStart"/>
      <w:r>
        <w:t>ARIMA( 1</w:t>
      </w:r>
      <w:proofErr w:type="gramEnd"/>
      <w:r>
        <w:t>, 1, 1, 0, 1, 1, 52 ),</w:t>
      </w:r>
    </w:p>
    <w:p w14:paraId="409DC2B9" w14:textId="77777777" w:rsidR="00AF0DAA" w:rsidRDefault="00AF0DAA" w:rsidP="00AF0DAA">
      <w:r>
        <w:tab/>
        <w:t xml:space="preserve">Seasonal </w:t>
      </w:r>
      <w:proofErr w:type="gramStart"/>
      <w:r>
        <w:t>ARIMA( 1</w:t>
      </w:r>
      <w:proofErr w:type="gramEnd"/>
      <w:r>
        <w:t>, 1, 1, 0, 1, 2, 52 ),</w:t>
      </w:r>
    </w:p>
    <w:p w14:paraId="7F43F9B6" w14:textId="77777777" w:rsidR="00AF0DAA" w:rsidRDefault="00AF0DAA" w:rsidP="00AF0DAA">
      <w:r>
        <w:tab/>
        <w:t xml:space="preserve">Seasonal </w:t>
      </w:r>
      <w:proofErr w:type="gramStart"/>
      <w:r>
        <w:t>ARIMA( 1</w:t>
      </w:r>
      <w:proofErr w:type="gramEnd"/>
      <w:r>
        <w:t>, 1, 1, 1, 1, 0, 52 ),</w:t>
      </w:r>
    </w:p>
    <w:p w14:paraId="6DCFB865" w14:textId="77777777" w:rsidR="00AF0DAA" w:rsidRDefault="00AF0DAA" w:rsidP="00AF0DAA">
      <w:r>
        <w:tab/>
        <w:t xml:space="preserve">Seasonal </w:t>
      </w:r>
      <w:proofErr w:type="gramStart"/>
      <w:r>
        <w:t>ARIMA( 1</w:t>
      </w:r>
      <w:proofErr w:type="gramEnd"/>
      <w:r>
        <w:t>, 1, 1, 1, 1, 1, 52 ),</w:t>
      </w:r>
    </w:p>
    <w:p w14:paraId="54E1EF81" w14:textId="77777777" w:rsidR="00AF0DAA" w:rsidRDefault="00AF0DAA" w:rsidP="00AF0DAA">
      <w:r>
        <w:tab/>
        <w:t xml:space="preserve">Seasonal </w:t>
      </w:r>
      <w:proofErr w:type="gramStart"/>
      <w:r>
        <w:t>ARIMA( 1</w:t>
      </w:r>
      <w:proofErr w:type="gramEnd"/>
      <w:r>
        <w:t>, 1, 1, 1, 1, 2, 52 ),</w:t>
      </w:r>
    </w:p>
    <w:p w14:paraId="7AAE0898" w14:textId="77777777" w:rsidR="00AF0DAA" w:rsidRDefault="00AF0DAA" w:rsidP="00AF0DAA">
      <w:r>
        <w:tab/>
      </w:r>
      <w:proofErr w:type="spellStart"/>
      <w:proofErr w:type="gramStart"/>
      <w:r>
        <w:t>SendToReport</w:t>
      </w:r>
      <w:proofErr w:type="spellEnd"/>
      <w:r>
        <w:t>(</w:t>
      </w:r>
      <w:proofErr w:type="gramEnd"/>
    </w:p>
    <w:p w14:paraId="018C9C2B" w14:textId="77777777" w:rsidR="00AF0DAA" w:rsidRDefault="00AF0DAA" w:rsidP="00AF0DAA">
      <w:r>
        <w:tab/>
      </w:r>
      <w:r>
        <w:tab/>
      </w:r>
      <w:proofErr w:type="gramStart"/>
      <w:r>
        <w:t>Dispatch( {</w:t>
      </w:r>
      <w:proofErr w:type="gramEnd"/>
      <w:r>
        <w:t xml:space="preserve">"Model Comparison"}, "", </w:t>
      </w:r>
      <w:proofErr w:type="spellStart"/>
      <w:r>
        <w:t>ScrollBox</w:t>
      </w:r>
      <w:proofErr w:type="spellEnd"/>
      <w:r>
        <w:t>, {Background Color( 117 )} )</w:t>
      </w:r>
    </w:p>
    <w:p w14:paraId="0A4FD54C" w14:textId="77777777" w:rsidR="00AF0DAA" w:rsidRDefault="00AF0DAA" w:rsidP="00AF0DAA">
      <w:r>
        <w:tab/>
        <w:t>)</w:t>
      </w:r>
    </w:p>
    <w:p w14:paraId="33B67684" w14:textId="77777777" w:rsidR="00AF0DAA" w:rsidRDefault="00AF0DAA" w:rsidP="00AF0DAA">
      <w:r>
        <w:t>)</w:t>
      </w:r>
    </w:p>
    <w:p w14:paraId="79ED63E1" w14:textId="77777777" w:rsidR="00AF0DAA" w:rsidRDefault="00AF0DAA" w:rsidP="00AF0DAA"/>
    <w:p w14:paraId="231DA098" w14:textId="77777777" w:rsidR="00AF0DAA" w:rsidRDefault="00AF0DAA" w:rsidP="00AF0DAA"/>
    <w:p w14:paraId="42A6AE07" w14:textId="77777777" w:rsidR="00AF0DAA" w:rsidRDefault="00AF0DAA" w:rsidP="00AF0DAA"/>
    <w:p w14:paraId="0F6F0EF9" w14:textId="77777777" w:rsidR="00AF0DAA" w:rsidRDefault="00AF0DAA" w:rsidP="00AF0DAA"/>
    <w:p w14:paraId="0C989F7C" w14:textId="77777777" w:rsidR="00AF0DAA" w:rsidRDefault="00AF0DAA" w:rsidP="00422B64">
      <w:pPr>
        <w:rPr>
          <w:rFonts w:hint="eastAsia"/>
        </w:rPr>
      </w:pPr>
    </w:p>
    <w:sectPr w:rsidR="00AF0D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tzAwsjA2tgByjJV0lIJTi4sz8/NACgxrAYtc33gsAAAA"/>
  </w:docVars>
  <w:rsids>
    <w:rsidRoot w:val="00422B64"/>
    <w:rsid w:val="00296A1E"/>
    <w:rsid w:val="00422B64"/>
    <w:rsid w:val="00782C23"/>
    <w:rsid w:val="007E416E"/>
    <w:rsid w:val="00834E1B"/>
    <w:rsid w:val="00AF0DAA"/>
    <w:rsid w:val="00BB7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5E47B"/>
  <w15:chartTrackingRefBased/>
  <w15:docId w15:val="{6100431A-CEB2-40FA-A5EB-298D0BD3E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764</Words>
  <Characters>4355</Characters>
  <Application>Microsoft Office Word</Application>
  <DocSecurity>0</DocSecurity>
  <Lines>36</Lines>
  <Paragraphs>10</Paragraphs>
  <ScaleCrop>false</ScaleCrop>
  <Company/>
  <LinksUpToDate>false</LinksUpToDate>
  <CharactersWithSpaces>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 peixi</dc:creator>
  <cp:keywords/>
  <dc:description/>
  <cp:lastModifiedBy>杨 天真</cp:lastModifiedBy>
  <cp:revision>2</cp:revision>
  <dcterms:created xsi:type="dcterms:W3CDTF">2021-02-28T18:07:00Z</dcterms:created>
  <dcterms:modified xsi:type="dcterms:W3CDTF">2021-03-01T13:14:00Z</dcterms:modified>
</cp:coreProperties>
</file>